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22F6" w:rsidRPr="002D6F75" w:rsidRDefault="00AA22F6" w:rsidP="00AA22F6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AA22F6" w:rsidRPr="002D6F75" w:rsidRDefault="00AA22F6" w:rsidP="00AA22F6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5/23</w:t>
      </w:r>
    </w:p>
    <w:p w:rsidR="00AA22F6" w:rsidRPr="002D6F75" w:rsidRDefault="00AA22F6" w:rsidP="00AA22F6">
      <w:pPr>
        <w:rPr>
          <w:lang w:val="es-ES"/>
        </w:rPr>
      </w:pPr>
    </w:p>
    <w:p w:rsidR="00AA22F6" w:rsidRPr="002D6F75" w:rsidRDefault="00AA22F6" w:rsidP="00AA22F6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1857/23</w:t>
      </w:r>
    </w:p>
    <w:p w:rsidR="00AA22F6" w:rsidRPr="002D6F75" w:rsidRDefault="00AA22F6" w:rsidP="00AA2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AA22F6" w:rsidRPr="002D6F75" w:rsidRDefault="00AA22F6" w:rsidP="00AA22F6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6 de junio de 2023</w:t>
      </w:r>
    </w:p>
    <w:p w:rsidR="00AA22F6" w:rsidRPr="002D6F75" w:rsidRDefault="00AA22F6" w:rsidP="00AA22F6">
      <w:pPr>
        <w:spacing w:line="260" w:lineRule="exact"/>
        <w:jc w:val="both"/>
        <w:rPr>
          <w:lang w:val="es-ES"/>
        </w:rPr>
      </w:pPr>
    </w:p>
    <w:p w:rsidR="00AA22F6" w:rsidRDefault="00AA22F6" w:rsidP="00AA22F6">
      <w:pPr>
        <w:spacing w:line="260" w:lineRule="exact"/>
        <w:jc w:val="both"/>
        <w:rPr>
          <w:b/>
          <w:bCs/>
          <w:lang w:val="es-ES"/>
        </w:rPr>
      </w:pPr>
    </w:p>
    <w:p w:rsidR="00AA22F6" w:rsidRPr="002D6F75" w:rsidRDefault="00AA22F6" w:rsidP="00AA22F6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AA22F6" w:rsidRPr="002D6F75" w:rsidRDefault="00AA22F6" w:rsidP="00AA22F6">
      <w:pPr>
        <w:spacing w:line="260" w:lineRule="exact"/>
        <w:jc w:val="both"/>
        <w:rPr>
          <w:b/>
          <w:bCs/>
          <w:lang w:val="es-ES"/>
        </w:rPr>
      </w:pPr>
    </w:p>
    <w:p w:rsidR="00AA22F6" w:rsidRPr="00457D0D" w:rsidRDefault="00AA22F6" w:rsidP="00AA22F6">
      <w:pPr>
        <w:ind w:firstLine="851"/>
        <w:jc w:val="both"/>
        <w:rPr>
          <w:lang w:val="es-ES" w:eastAsia="es-ES"/>
        </w:rPr>
      </w:pPr>
      <w:r>
        <w:rPr>
          <w:lang w:val="es-ES" w:eastAsia="es-ES"/>
        </w:rPr>
        <w:t>La renuncia de la Lic. Paola M. Evangelista (Leg.12664*Cargo de Planta 27028965) en un cargo de Ayudante de Docencia “A” con dedicación simple en la asignatura “Introducción a la Ingeniería de Software” aceptada por Res. CDCIC-168/22</w:t>
      </w:r>
      <w:r w:rsidRPr="00457D0D">
        <w:rPr>
          <w:lang w:val="es-ES" w:eastAsia="es-ES"/>
        </w:rPr>
        <w:t>; y</w:t>
      </w:r>
    </w:p>
    <w:p w:rsidR="00AA22F6" w:rsidRPr="002D6F75" w:rsidRDefault="00AA22F6" w:rsidP="00AA22F6">
      <w:pPr>
        <w:spacing w:line="260" w:lineRule="exact"/>
        <w:ind w:firstLine="1440"/>
        <w:jc w:val="both"/>
        <w:rPr>
          <w:lang w:val="es-ES_tradnl"/>
        </w:rPr>
      </w:pPr>
    </w:p>
    <w:p w:rsidR="00AA22F6" w:rsidRDefault="00AA22F6" w:rsidP="00AA22F6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AA22F6" w:rsidRPr="002D6F75" w:rsidRDefault="00AA22F6" w:rsidP="00AA22F6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AA22F6" w:rsidRPr="002D6F75" w:rsidRDefault="00AA22F6" w:rsidP="00AA22F6">
      <w:pPr>
        <w:jc w:val="both"/>
        <w:rPr>
          <w:lang w:val="es-ES"/>
        </w:rPr>
      </w:pPr>
    </w:p>
    <w:p w:rsidR="00AA22F6" w:rsidRDefault="00AA22F6" w:rsidP="00AA22F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3;</w:t>
      </w:r>
    </w:p>
    <w:p w:rsidR="00AA22F6" w:rsidRDefault="00AA22F6" w:rsidP="00AA22F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AA22F6" w:rsidRPr="002D6F75" w:rsidRDefault="00AA22F6" w:rsidP="00AA22F6">
      <w:pPr>
        <w:tabs>
          <w:tab w:val="left" w:pos="851"/>
        </w:tabs>
        <w:spacing w:line="260" w:lineRule="exact"/>
        <w:ind w:right="-29" w:firstLine="851"/>
        <w:jc w:val="both"/>
        <w:rPr>
          <w:lang w:val="es-ES"/>
        </w:rPr>
      </w:pPr>
      <w:r>
        <w:rPr>
          <w:lang w:val="es-ES"/>
        </w:rPr>
        <w:t>Que resulta imperioso cubrir dicho cargo en la asignatura “Requerimientos de Sistemas” para cubrir las necesidades del Área III;</w:t>
      </w:r>
    </w:p>
    <w:p w:rsidR="00AA22F6" w:rsidRPr="002D6F75" w:rsidRDefault="00AA22F6" w:rsidP="00AA22F6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AA22F6" w:rsidRPr="002D6F75" w:rsidRDefault="00AA22F6" w:rsidP="00AA22F6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 en su reunión de fecha 06 de junio de 2023</w:t>
      </w:r>
      <w:r w:rsidRPr="002D6F75">
        <w:rPr>
          <w:lang w:val="es-AR"/>
        </w:rPr>
        <w:t xml:space="preserve"> el correspondiente llamado;</w:t>
      </w:r>
    </w:p>
    <w:p w:rsidR="00AA22F6" w:rsidRPr="002D6F75" w:rsidRDefault="00AA22F6" w:rsidP="00AA22F6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AA22F6" w:rsidRPr="002D6F75" w:rsidRDefault="00AA22F6" w:rsidP="00AA22F6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AA22F6" w:rsidRPr="002D6F75" w:rsidRDefault="00AA22F6" w:rsidP="00AA22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AA22F6" w:rsidRPr="002D6F75" w:rsidRDefault="00AA22F6" w:rsidP="00AA22F6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AA22F6" w:rsidRPr="002D6F75" w:rsidRDefault="00AA22F6" w:rsidP="00AA22F6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AA22F6" w:rsidRPr="002D6F75" w:rsidRDefault="00AA22F6" w:rsidP="00AA22F6">
      <w:pPr>
        <w:spacing w:line="260" w:lineRule="exact"/>
        <w:rPr>
          <w:lang w:val="es-ES"/>
        </w:rPr>
      </w:pPr>
    </w:p>
    <w:p w:rsidR="00AA22F6" w:rsidRPr="00EE445A" w:rsidRDefault="00AA22F6" w:rsidP="00AA22F6">
      <w:pPr>
        <w:spacing w:line="260" w:lineRule="exact"/>
        <w:jc w:val="both"/>
        <w:rPr>
          <w:szCs w:val="20"/>
          <w:lang w:val="es-ES"/>
        </w:rPr>
      </w:pPr>
      <w:r w:rsidRPr="00EE445A">
        <w:rPr>
          <w:b/>
          <w:szCs w:val="20"/>
          <w:lang w:val="es-ES"/>
        </w:rPr>
        <w:t>ARTICULO. 1º:</w:t>
      </w:r>
      <w:r w:rsidRPr="00EE445A">
        <w:rPr>
          <w:szCs w:val="20"/>
          <w:lang w:val="es-ES"/>
        </w:rPr>
        <w:t xml:space="preserve"> Llamar a concurso para cubrir el siguiente cargo:  </w:t>
      </w:r>
    </w:p>
    <w:p w:rsidR="00AA22F6" w:rsidRPr="00EE445A" w:rsidRDefault="00AA22F6" w:rsidP="00AA22F6">
      <w:pPr>
        <w:spacing w:line="260" w:lineRule="exact"/>
        <w:jc w:val="both"/>
        <w:rPr>
          <w:b/>
          <w:lang w:val="es-ES"/>
        </w:rPr>
      </w:pPr>
    </w:p>
    <w:p w:rsidR="00AA22F6" w:rsidRPr="00EE445A" w:rsidRDefault="00AA22F6" w:rsidP="00AA22F6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Área III: Desarrollo de Sistemas</w:t>
      </w:r>
    </w:p>
    <w:p w:rsidR="00AA22F6" w:rsidRPr="00EE445A" w:rsidRDefault="00AA22F6" w:rsidP="00AA22F6">
      <w:pPr>
        <w:spacing w:line="260" w:lineRule="exact"/>
        <w:jc w:val="both"/>
        <w:rPr>
          <w:b/>
          <w:lang w:val="es-ES_tradnl"/>
        </w:rPr>
      </w:pPr>
    </w:p>
    <w:p w:rsidR="00AA22F6" w:rsidRPr="002D6F75" w:rsidRDefault="00AA22F6" w:rsidP="00AA22F6">
      <w:pPr>
        <w:spacing w:line="260" w:lineRule="exact"/>
        <w:jc w:val="both"/>
        <w:rPr>
          <w:b/>
          <w:lang w:val="es-ES_tradnl"/>
        </w:rPr>
      </w:pPr>
      <w:r w:rsidRPr="00EE445A">
        <w:rPr>
          <w:lang w:val="es-ES"/>
        </w:rPr>
        <w:t>Un cargo de</w:t>
      </w:r>
      <w:r w:rsidRPr="00EE445A">
        <w:rPr>
          <w:b/>
          <w:lang w:val="es-ES"/>
        </w:rPr>
        <w:t xml:space="preserve"> </w:t>
      </w:r>
      <w:r>
        <w:rPr>
          <w:lang w:val="es-ES_tradnl"/>
        </w:rPr>
        <w:t>Ayudante</w:t>
      </w:r>
      <w:r w:rsidRPr="00EE445A">
        <w:rPr>
          <w:lang w:val="es-ES_tradnl"/>
        </w:rPr>
        <w:t xml:space="preserve"> de Docencia</w:t>
      </w:r>
      <w:r>
        <w:rPr>
          <w:lang w:val="es-ES_tradnl"/>
        </w:rPr>
        <w:t xml:space="preserve"> “A”</w:t>
      </w:r>
      <w:r w:rsidRPr="00EE445A">
        <w:rPr>
          <w:lang w:val="es-ES_tradnl"/>
        </w:rPr>
        <w:t xml:space="preserve"> con dedicación simple</w:t>
      </w:r>
      <w:r w:rsidRPr="00EE445A">
        <w:rPr>
          <w:b/>
          <w:lang w:val="es-ES_tradnl"/>
        </w:rPr>
        <w:t>,</w:t>
      </w:r>
      <w:r w:rsidRPr="00EE445A">
        <w:rPr>
          <w:lang w:val="es-ES_tradnl"/>
        </w:rPr>
        <w:t xml:space="preserve"> asignatura</w:t>
      </w:r>
      <w:r>
        <w:rPr>
          <w:lang w:val="es-ES_tradnl"/>
        </w:rPr>
        <w:t>s</w:t>
      </w:r>
      <w:r w:rsidRPr="00EE445A">
        <w:rPr>
          <w:lang w:val="es-ES_tradnl"/>
        </w:rPr>
        <w:t xml:space="preserve"> </w:t>
      </w:r>
      <w:r>
        <w:rPr>
          <w:b/>
          <w:lang w:val="es-ES_tradnl"/>
        </w:rPr>
        <w:t>“Requerimientos de Sistemas” (Cód. 7911)</w:t>
      </w:r>
    </w:p>
    <w:p w:rsidR="00AA22F6" w:rsidRPr="002D6F75" w:rsidRDefault="00AA22F6" w:rsidP="00AA22F6">
      <w:pPr>
        <w:spacing w:line="260" w:lineRule="exact"/>
        <w:jc w:val="both"/>
        <w:rPr>
          <w:lang w:val="es-ES"/>
        </w:rPr>
      </w:pPr>
    </w:p>
    <w:p w:rsidR="00AA22F6" w:rsidRDefault="00AA22F6" w:rsidP="00AA22F6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AA22F6" w:rsidRPr="00C41885" w:rsidRDefault="00AA22F6" w:rsidP="00AA22F6">
      <w:pPr>
        <w:spacing w:line="260" w:lineRule="exact"/>
        <w:jc w:val="both"/>
        <w:rPr>
          <w:lang w:val="es-ES"/>
        </w:rPr>
      </w:pPr>
    </w:p>
    <w:p w:rsidR="00AA22F6" w:rsidRPr="002D6F75" w:rsidRDefault="00AA22F6" w:rsidP="00AA22F6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Requerimientos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AA22F6" w:rsidRPr="002D6F75" w:rsidTr="00377086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22F6" w:rsidRPr="002D6F75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22F6" w:rsidRPr="002D6F75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AA22F6" w:rsidRPr="007C6EA7" w:rsidTr="0037708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A22F6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  <w:p w:rsidR="00AA22F6" w:rsidRPr="009D5235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Gerardo Ignacio </w:t>
            </w:r>
            <w:proofErr w:type="spellStart"/>
            <w:r>
              <w:rPr>
                <w:b/>
                <w:bCs/>
                <w:smallCaps/>
                <w:lang w:val="es-ES"/>
              </w:rPr>
              <w:t>Simar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AA22F6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María Clara </w:t>
            </w:r>
            <w:proofErr w:type="spellStart"/>
            <w:r>
              <w:rPr>
                <w:b/>
                <w:bCs/>
                <w:smallCaps/>
                <w:lang w:val="es-ES"/>
              </w:rPr>
              <w:t>Casalini</w:t>
            </w:r>
            <w:proofErr w:type="spellEnd"/>
          </w:p>
          <w:p w:rsidR="00AA22F6" w:rsidRPr="00514AE7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</w:t>
            </w:r>
            <w:proofErr w:type="spellStart"/>
            <w:r>
              <w:rPr>
                <w:b/>
                <w:bCs/>
                <w:smallCaps/>
                <w:lang w:val="es-ES"/>
              </w:rPr>
              <w:t>Telma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 </w:t>
            </w:r>
            <w:proofErr w:type="spellStart"/>
            <w:r>
              <w:rPr>
                <w:b/>
                <w:bCs/>
                <w:smallCaps/>
                <w:lang w:val="es-ES"/>
              </w:rPr>
              <w:t>Delladio</w:t>
            </w:r>
            <w:proofErr w:type="spellEnd"/>
          </w:p>
        </w:tc>
      </w:tr>
      <w:tr w:rsidR="00AA22F6" w:rsidRPr="00BE7108" w:rsidTr="00377086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22F6" w:rsidRPr="002D6F75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A22F6" w:rsidRPr="002D6F75" w:rsidRDefault="00AA22F6" w:rsidP="00377086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Mg. Mercedes </w:t>
            </w:r>
            <w:proofErr w:type="spellStart"/>
            <w:r>
              <w:rPr>
                <w:b/>
                <w:bCs/>
                <w:smallCaps/>
                <w:lang w:val="es-ES"/>
              </w:rPr>
              <w:t>Vitturini</w:t>
            </w:r>
            <w:proofErr w:type="spellEnd"/>
          </w:p>
        </w:tc>
      </w:tr>
    </w:tbl>
    <w:p w:rsidR="00AA22F6" w:rsidRPr="002D6F75" w:rsidRDefault="00AA22F6" w:rsidP="00AA22F6">
      <w:pPr>
        <w:spacing w:line="260" w:lineRule="exact"/>
        <w:jc w:val="both"/>
        <w:rPr>
          <w:b/>
          <w:lang w:val="es-ES"/>
        </w:rPr>
      </w:pPr>
    </w:p>
    <w:p w:rsidR="00AA22F6" w:rsidRDefault="00AA22F6" w:rsidP="00AA22F6">
      <w:pPr>
        <w:spacing w:line="260" w:lineRule="exact"/>
        <w:jc w:val="both"/>
        <w:rPr>
          <w:b/>
          <w:lang w:val="es-ES"/>
        </w:rPr>
      </w:pPr>
    </w:p>
    <w:p w:rsidR="00AA22F6" w:rsidRPr="002D6F75" w:rsidRDefault="00AA22F6" w:rsidP="00AA22F6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5/23</w:t>
      </w:r>
    </w:p>
    <w:p w:rsidR="00AA22F6" w:rsidRDefault="00AA22F6" w:rsidP="00AA22F6">
      <w:pPr>
        <w:spacing w:line="260" w:lineRule="exact"/>
        <w:jc w:val="both"/>
        <w:rPr>
          <w:b/>
          <w:lang w:val="es-ES"/>
        </w:rPr>
      </w:pPr>
    </w:p>
    <w:p w:rsidR="00CD348F" w:rsidRDefault="00CD348F" w:rsidP="00CD348F">
      <w:pPr>
        <w:spacing w:line="260" w:lineRule="exact"/>
        <w:jc w:val="both"/>
        <w:rPr>
          <w:lang w:val="es-ES"/>
        </w:rPr>
      </w:pPr>
      <w:r>
        <w:rPr>
          <w:b/>
          <w:lang w:val="es-ES"/>
        </w:rPr>
        <w:t xml:space="preserve">ARTICULO 3º: </w:t>
      </w:r>
      <w:r>
        <w:rPr>
          <w:lang w:val="es-ES"/>
        </w:rPr>
        <w:t xml:space="preserve">Establecer que aquellos candidatos que resulten designados en el cargo motivo de las presentes actuaciones deberán colaborar en dos asignaturas por año; en primer término y prioritariamente, en la asignatura concursada; de no ser esto posible, se le asignarán </w:t>
      </w:r>
    </w:p>
    <w:p w:rsidR="00CD348F" w:rsidRDefault="00CD348F" w:rsidP="00CD348F">
      <w:pPr>
        <w:spacing w:line="260" w:lineRule="exact"/>
        <w:jc w:val="both"/>
        <w:rPr>
          <w:lang w:val="es-ES"/>
        </w:rPr>
      </w:pPr>
      <w:r>
        <w:rPr>
          <w:lang w:val="es-ES"/>
        </w:rPr>
        <w:t xml:space="preserve">funciones en otras asignaturas según las necesidades de la Unidad Académica en cada </w:t>
      </w:r>
      <w:proofErr w:type="gramStart"/>
      <w:r>
        <w:rPr>
          <w:lang w:val="es-ES"/>
        </w:rPr>
        <w:t>cuatrimestre.-</w:t>
      </w:r>
      <w:proofErr w:type="gramEnd"/>
    </w:p>
    <w:p w:rsidR="00AA22F6" w:rsidRPr="002D6F75" w:rsidRDefault="00AA22F6" w:rsidP="00AA22F6">
      <w:pPr>
        <w:spacing w:line="260" w:lineRule="exact"/>
        <w:jc w:val="both"/>
        <w:rPr>
          <w:b/>
          <w:lang w:val="es-ES"/>
        </w:rPr>
      </w:pPr>
      <w:bookmarkStart w:id="0" w:name="_GoBack"/>
      <w:bookmarkEnd w:id="0"/>
    </w:p>
    <w:p w:rsidR="00AA22F6" w:rsidRPr="002D6F75" w:rsidRDefault="00AA22F6" w:rsidP="00AA22F6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4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Establecer que las inscripciones de postulantes se recibir</w:t>
      </w:r>
      <w:proofErr w:type="spellStart"/>
      <w:r>
        <w:rPr>
          <w:lang w:val="es-AR"/>
        </w:rPr>
        <w:t>án</w:t>
      </w:r>
      <w:proofErr w:type="spellEnd"/>
      <w:r>
        <w:rPr>
          <w:lang w:val="es-AR"/>
        </w:rPr>
        <w:t xml:space="preserve"> desde el 09  al 15 de junio de 2023</w:t>
      </w:r>
      <w:r w:rsidRPr="002D6F75">
        <w:rPr>
          <w:lang w:val="es-AR"/>
        </w:rPr>
        <w:t xml:space="preserve"> a través de </w:t>
      </w:r>
      <w:r>
        <w:rPr>
          <w:lang w:val="es-AR"/>
        </w:rPr>
        <w:t xml:space="preserve">la casilla de correo electrónico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AA22F6" w:rsidRPr="002D6F75" w:rsidRDefault="00AA22F6" w:rsidP="00AA22F6">
      <w:pPr>
        <w:spacing w:line="260" w:lineRule="exact"/>
        <w:jc w:val="both"/>
        <w:rPr>
          <w:lang w:val="es-ES"/>
        </w:rPr>
      </w:pPr>
    </w:p>
    <w:p w:rsidR="00AA22F6" w:rsidRPr="002D6F75" w:rsidRDefault="00AA22F6" w:rsidP="00AA22F6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AA22F6" w:rsidRPr="002D6F75" w:rsidRDefault="00AA22F6" w:rsidP="00AA22F6">
      <w:pPr>
        <w:spacing w:line="260" w:lineRule="exact"/>
        <w:jc w:val="both"/>
        <w:rPr>
          <w:bCs/>
          <w:lang w:val="es-ES"/>
        </w:rPr>
      </w:pPr>
    </w:p>
    <w:p w:rsidR="00AA22F6" w:rsidRPr="002D6F75" w:rsidRDefault="00AA22F6" w:rsidP="00AA22F6">
      <w:pPr>
        <w:spacing w:line="260" w:lineRule="exact"/>
        <w:jc w:val="both"/>
        <w:rPr>
          <w:bCs/>
          <w:lang w:val="es-ES"/>
        </w:rPr>
      </w:pPr>
    </w:p>
    <w:p w:rsidR="00AA22F6" w:rsidRPr="002D6F75" w:rsidRDefault="00AA22F6" w:rsidP="00AA22F6">
      <w:pPr>
        <w:spacing w:line="260" w:lineRule="exact"/>
        <w:jc w:val="both"/>
        <w:rPr>
          <w:bCs/>
          <w:lang w:val="es-ES"/>
        </w:rPr>
      </w:pPr>
    </w:p>
    <w:p w:rsidR="00AA22F6" w:rsidRPr="00BE7108" w:rsidRDefault="00AA22F6" w:rsidP="00AA22F6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935B0" w:rsidRDefault="003935B0">
      <w:r>
        <w:separator/>
      </w:r>
    </w:p>
  </w:endnote>
  <w:endnote w:type="continuationSeparator" w:id="0">
    <w:p w:rsidR="003935B0" w:rsidRDefault="00393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935B0" w:rsidRDefault="003935B0">
      <w:r>
        <w:separator/>
      </w:r>
    </w:p>
  </w:footnote>
  <w:footnote w:type="continuationSeparator" w:id="0">
    <w:p w:rsidR="003935B0" w:rsidRDefault="003935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935B0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22F6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1542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D348F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C08EF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AA22F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751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0</Words>
  <Characters>1871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06-06T14:21:00Z</dcterms:created>
  <dcterms:modified xsi:type="dcterms:W3CDTF">2023-06-08T13:49:00Z</dcterms:modified>
</cp:coreProperties>
</file>